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12A5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8FA60DF" w:rsidR="007B4A91" w:rsidRDefault="00A12A5D">
      <w:pPr>
        <w:rPr>
          <w:sz w:val="28"/>
          <w:szCs w:val="28"/>
        </w:rPr>
      </w:pPr>
      <w:r>
        <w:rPr>
          <w:sz w:val="28"/>
          <w:szCs w:val="28"/>
        </w:rPr>
        <w:t xml:space="preserve">          Adventure With Ball.</w:t>
      </w:r>
    </w:p>
    <w:p w14:paraId="34A9E19B" w14:textId="77777777" w:rsidR="007B4A91" w:rsidRDefault="00A12A5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F102222" w:rsidR="007B4A91" w:rsidRDefault="00A12A5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rossing the stage by stage. </w:t>
      </w:r>
    </w:p>
    <w:p w14:paraId="3D632C61" w14:textId="77777777" w:rsidR="007B4A91" w:rsidRDefault="00A12A5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E280C95" w:rsidR="007B4A91" w:rsidRDefault="00A12A5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ball was the last </w:t>
      </w:r>
      <w:proofErr w:type="spellStart"/>
      <w:r>
        <w:rPr>
          <w:sz w:val="28"/>
          <w:szCs w:val="28"/>
        </w:rPr>
        <w:t>survied</w:t>
      </w:r>
      <w:proofErr w:type="spellEnd"/>
      <w:r>
        <w:rPr>
          <w:sz w:val="28"/>
          <w:szCs w:val="28"/>
        </w:rPr>
        <w:t xml:space="preserve"> ball. And he has to survive till the end of the game. And to survive till end he </w:t>
      </w:r>
      <w:proofErr w:type="gramStart"/>
      <w:r>
        <w:rPr>
          <w:sz w:val="28"/>
          <w:szCs w:val="28"/>
        </w:rPr>
        <w:t>have</w:t>
      </w:r>
      <w:proofErr w:type="gramEnd"/>
      <w:r>
        <w:rPr>
          <w:sz w:val="28"/>
          <w:szCs w:val="28"/>
        </w:rPr>
        <w:t xml:space="preserve"> to cross the stages to survive till end </w:t>
      </w:r>
    </w:p>
    <w:p w14:paraId="6102F988" w14:textId="77777777" w:rsidR="007B4A91" w:rsidRDefault="00A12A5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A12A5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12A5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C550A6C" w:rsidR="007B4A91" w:rsidRDefault="00A12A5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5E6E084" w:rsidR="007B4A91" w:rsidRDefault="00A12A5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ing charact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324FFB3" w:rsidR="007B4A91" w:rsidRDefault="00A12A5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s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7211ABD" w:rsidR="007B4A91" w:rsidRDefault="00A12A5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the ball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2B29430" w:rsidR="007B4A91" w:rsidRDefault="00A12A5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k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6018643C" w:rsidR="007B4A91" w:rsidRDefault="00A12A5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the ball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527B1AB3" w:rsidR="007B4A91" w:rsidRDefault="00A12A5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ser G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02BB6C45" w:rsidR="007B4A91" w:rsidRDefault="00A12A5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oots </w:t>
            </w:r>
            <w:proofErr w:type="spellStart"/>
            <w:r>
              <w:rPr>
                <w:sz w:val="28"/>
                <w:szCs w:val="28"/>
              </w:rPr>
              <w:t>misile</w:t>
            </w:r>
            <w:proofErr w:type="spellEnd"/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A12A5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12A5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12A5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12A5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A12A5D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A12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10</Words>
  <Characters>1203</Characters>
  <Application>Microsoft Office Word</Application>
  <DocSecurity>0</DocSecurity>
  <Lines>10</Lines>
  <Paragraphs>2</Paragraphs>
  <ScaleCrop>false</ScaleCrop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SHANT</dc:creator>
  <cp:lastModifiedBy>aniruddha sontakke</cp:lastModifiedBy>
  <cp:revision>2</cp:revision>
  <dcterms:created xsi:type="dcterms:W3CDTF">2021-08-09T13:59:00Z</dcterms:created>
  <dcterms:modified xsi:type="dcterms:W3CDTF">2021-08-09T13:59:00Z</dcterms:modified>
</cp:coreProperties>
</file>